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b29cbd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4687659-0ffb-4576-bd32-967b3cd7c6a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2:10Z</dcterms:created>
  <dcterms:modified xsi:type="dcterms:W3CDTF">2023-07-24T2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